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181b3950da0c8f99ab8e7aa5818de3efdedc122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45. Заявление о государственной регистрации перехода права собственн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Регистрационное заявление сопровождается договором, актом, нотариальным согласием супруга, документами по аккредитиву и подтверждением полномочий представителя. Реквизиты объекта дословно сверены с ЕГРН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b61baf1fe82b728581627c2df7fc0ababc58403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ГОСУДАРСТВЕННОЙ РЕГИСТРАЦИИ ПЕРЕХОДА ПРАВА СОБСТВЕННОСТ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Регистрационное заявление сопровождается договором, актом, нотариальным согласием супруга, документами по аккредитиву и подтверждением полномочий представителя. Реквизиты объекта дословно сверены с ЕГРН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Зарегистрировать переход права собственности к приобретателю на основании приложенного догово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ыдать заявителям документы, подтверждающие внесение записи в ЕГРН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7Z</dcterms:created>
  <dcterms:modified xsi:type="dcterms:W3CDTF">2026-07-18T09:18:37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